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64F80" w14:textId="77777777" w:rsidR="00E0755A" w:rsidRPr="00E470AF" w:rsidRDefault="00E0755A" w:rsidP="00E0755A">
      <w:pPr>
        <w:widowControl/>
        <w:shd w:val="clear" w:color="auto" w:fill="FFFFFF"/>
        <w:spacing w:line="700" w:lineRule="exact"/>
        <w:jc w:val="center"/>
        <w:outlineLvl w:val="1"/>
        <w:rPr>
          <w:rFonts w:ascii="Times New Roman" w:eastAsia="微软雅黑" w:hAnsi="Times New Roman" w:cs="Times New Roman"/>
          <w:b/>
          <w:bCs/>
          <w:color w:val="333333"/>
          <w:spacing w:val="8"/>
          <w:kern w:val="0"/>
          <w:sz w:val="37"/>
          <w:szCs w:val="33"/>
        </w:rPr>
      </w:pPr>
      <w:r w:rsidRPr="00E470AF">
        <w:rPr>
          <w:rFonts w:ascii="Times New Roman" w:eastAsia="微软雅黑" w:hAnsi="Times New Roman" w:cs="Times New Roman"/>
          <w:b/>
          <w:bCs/>
          <w:color w:val="333333"/>
          <w:spacing w:val="8"/>
          <w:kern w:val="0"/>
          <w:sz w:val="37"/>
          <w:szCs w:val="33"/>
        </w:rPr>
        <w:t>第一届中国（双法）风险管理分会学术年会</w:t>
      </w:r>
    </w:p>
    <w:p w14:paraId="70B499C5" w14:textId="77777777" w:rsidR="00E0755A" w:rsidRPr="00E470AF" w:rsidRDefault="00E0755A" w:rsidP="00E0755A">
      <w:pPr>
        <w:widowControl/>
        <w:shd w:val="clear" w:color="auto" w:fill="FFFFFF"/>
        <w:spacing w:line="700" w:lineRule="exact"/>
        <w:jc w:val="center"/>
        <w:outlineLvl w:val="1"/>
        <w:rPr>
          <w:rFonts w:ascii="Times New Roman" w:eastAsia="微软雅黑" w:hAnsi="Times New Roman" w:cs="Times New Roman"/>
          <w:b/>
          <w:bCs/>
          <w:color w:val="333333"/>
          <w:spacing w:val="8"/>
          <w:kern w:val="0"/>
          <w:sz w:val="37"/>
          <w:szCs w:val="33"/>
        </w:rPr>
      </w:pPr>
      <w:r w:rsidRPr="00E470AF">
        <w:rPr>
          <w:rFonts w:ascii="Times New Roman" w:eastAsia="微软雅黑" w:hAnsi="Times New Roman" w:cs="Times New Roman"/>
          <w:b/>
          <w:bCs/>
          <w:color w:val="333333"/>
          <w:spacing w:val="8"/>
          <w:kern w:val="0"/>
          <w:sz w:val="37"/>
          <w:szCs w:val="33"/>
        </w:rPr>
        <w:t>暨第十一届风险相关性与度量技术国际研讨会</w:t>
      </w:r>
    </w:p>
    <w:p w14:paraId="5503154F" w14:textId="77777777" w:rsidR="006C31A3" w:rsidRPr="00E470AF" w:rsidRDefault="006C31A3" w:rsidP="006C31A3">
      <w:pPr>
        <w:widowControl/>
        <w:shd w:val="clear" w:color="auto" w:fill="FFFFFF"/>
        <w:spacing w:after="210"/>
        <w:jc w:val="center"/>
        <w:outlineLvl w:val="1"/>
        <w:rPr>
          <w:rFonts w:ascii="Times New Roman" w:eastAsia="Microsoft YaHei UI" w:hAnsi="Times New Roman" w:cs="Times New Roman"/>
          <w:b/>
          <w:bCs/>
          <w:color w:val="333333"/>
          <w:spacing w:val="8"/>
          <w:kern w:val="0"/>
          <w:sz w:val="33"/>
          <w:szCs w:val="33"/>
        </w:rPr>
      </w:pPr>
      <w:r w:rsidRPr="00E470AF">
        <w:rPr>
          <w:rFonts w:ascii="Times New Roman" w:eastAsia="Microsoft YaHei UI" w:hAnsi="Times New Roman" w:cs="Times New Roman"/>
          <w:b/>
          <w:bCs/>
          <w:color w:val="333333"/>
          <w:spacing w:val="8"/>
          <w:kern w:val="0"/>
          <w:sz w:val="33"/>
          <w:szCs w:val="33"/>
        </w:rPr>
        <w:t>参会回执</w:t>
      </w:r>
    </w:p>
    <w:tbl>
      <w:tblPr>
        <w:tblW w:w="9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3"/>
        <w:gridCol w:w="740"/>
        <w:gridCol w:w="702"/>
        <w:gridCol w:w="1247"/>
        <w:gridCol w:w="843"/>
        <w:gridCol w:w="1331"/>
        <w:gridCol w:w="633"/>
        <w:gridCol w:w="964"/>
        <w:gridCol w:w="1263"/>
      </w:tblGrid>
      <w:tr w:rsidR="006C31A3" w:rsidRPr="00E470AF" w14:paraId="767A6EC6" w14:textId="77777777" w:rsidTr="0061768F">
        <w:trPr>
          <w:trHeight w:val="468"/>
          <w:jc w:val="center"/>
        </w:trPr>
        <w:tc>
          <w:tcPr>
            <w:tcW w:w="1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56D09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姓名</w:t>
            </w:r>
          </w:p>
        </w:tc>
        <w:tc>
          <w:tcPr>
            <w:tcW w:w="14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44DD57" w14:textId="165933F6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  <w:tc>
          <w:tcPr>
            <w:tcW w:w="20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EC422D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性别</w:t>
            </w:r>
          </w:p>
        </w:tc>
        <w:tc>
          <w:tcPr>
            <w:tcW w:w="13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B37D95" w14:textId="1CB2682F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  <w:tc>
          <w:tcPr>
            <w:tcW w:w="15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590AD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民族</w:t>
            </w:r>
          </w:p>
        </w:tc>
        <w:tc>
          <w:tcPr>
            <w:tcW w:w="1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EC04A2" w14:textId="3A9F0FE1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</w:tr>
      <w:tr w:rsidR="006C31A3" w:rsidRPr="00E470AF" w14:paraId="3FC8E475" w14:textId="77777777" w:rsidTr="0061768F">
        <w:trPr>
          <w:trHeight w:val="445"/>
          <w:jc w:val="center"/>
        </w:trPr>
        <w:tc>
          <w:tcPr>
            <w:tcW w:w="21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F89D69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工作单位或就读高校</w:t>
            </w:r>
          </w:p>
        </w:tc>
        <w:tc>
          <w:tcPr>
            <w:tcW w:w="698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BBAC2C" w14:textId="772B3281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</w:tr>
      <w:tr w:rsidR="006C31A3" w:rsidRPr="00E470AF" w14:paraId="3A6533E9" w14:textId="77777777" w:rsidTr="0061768F">
        <w:trPr>
          <w:trHeight w:val="468"/>
          <w:jc w:val="center"/>
        </w:trPr>
        <w:tc>
          <w:tcPr>
            <w:tcW w:w="214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F1397E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参会身份</w:t>
            </w:r>
          </w:p>
        </w:tc>
        <w:tc>
          <w:tcPr>
            <w:tcW w:w="194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375A35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学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 xml:space="preserve">    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生</w:t>
            </w:r>
          </w:p>
        </w:tc>
        <w:tc>
          <w:tcPr>
            <w:tcW w:w="503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8C8F60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□ 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本科生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 xml:space="preserve">   □ 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硕士生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 xml:space="preserve">  □ 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博士生</w:t>
            </w:r>
          </w:p>
        </w:tc>
      </w:tr>
      <w:tr w:rsidR="006C31A3" w:rsidRPr="00E470AF" w14:paraId="77D4282E" w14:textId="77777777" w:rsidTr="0061768F">
        <w:trPr>
          <w:trHeight w:val="490"/>
          <w:jc w:val="center"/>
        </w:trPr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8549E9" w14:textId="77777777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  <w:tc>
          <w:tcPr>
            <w:tcW w:w="194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714870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教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 xml:space="preserve">    </w:t>
            </w: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师</w:t>
            </w:r>
          </w:p>
        </w:tc>
        <w:tc>
          <w:tcPr>
            <w:tcW w:w="280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F4AD88" w14:textId="058F8D68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职称：</w:t>
            </w:r>
            <w:r w:rsidR="00146F15"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  <w:t xml:space="preserve"> </w:t>
            </w:r>
          </w:p>
        </w:tc>
        <w:tc>
          <w:tcPr>
            <w:tcW w:w="22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B200C3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职务：</w:t>
            </w:r>
          </w:p>
        </w:tc>
      </w:tr>
      <w:tr w:rsidR="006C31A3" w:rsidRPr="00E470AF" w14:paraId="25E5C8FF" w14:textId="77777777" w:rsidTr="0061768F">
        <w:trPr>
          <w:trHeight w:val="490"/>
          <w:jc w:val="center"/>
        </w:trPr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1669EB" w14:textId="77777777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  <w:tc>
          <w:tcPr>
            <w:tcW w:w="194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EA23ED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业界人士</w:t>
            </w:r>
          </w:p>
        </w:tc>
        <w:tc>
          <w:tcPr>
            <w:tcW w:w="280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7126D7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职称：</w:t>
            </w:r>
          </w:p>
        </w:tc>
        <w:tc>
          <w:tcPr>
            <w:tcW w:w="22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EC0E1A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职务：</w:t>
            </w:r>
          </w:p>
        </w:tc>
      </w:tr>
      <w:tr w:rsidR="0061768F" w:rsidRPr="00E470AF" w14:paraId="08AA2BFA" w14:textId="77777777" w:rsidTr="0061768F">
        <w:trPr>
          <w:trHeight w:val="490"/>
          <w:jc w:val="center"/>
        </w:trPr>
        <w:tc>
          <w:tcPr>
            <w:tcW w:w="0" w:type="auto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76468F" w14:textId="14196EC4" w:rsidR="0061768F" w:rsidRPr="0061768F" w:rsidRDefault="0061768F" w:rsidP="0061768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</w:pPr>
            <w:r w:rsidRPr="0061768F">
              <w:rPr>
                <w:rFonts w:ascii="Times New Roman" w:eastAsia="宋体" w:hAnsi="Times New Roman" w:cs="Times New Roman" w:hint="eastAsia"/>
                <w:b/>
                <w:bCs/>
                <w:color w:val="333333"/>
                <w:kern w:val="0"/>
                <w:sz w:val="20"/>
                <w:szCs w:val="24"/>
              </w:rPr>
              <w:t>酒店预定</w:t>
            </w:r>
          </w:p>
        </w:tc>
        <w:tc>
          <w:tcPr>
            <w:tcW w:w="475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B35B67" w14:textId="018FB229" w:rsidR="0061768F" w:rsidRPr="0061768F" w:rsidRDefault="0061768F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济南</w:t>
            </w: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园博园度假酒店</w:t>
            </w:r>
            <w:proofErr w:type="gramEnd"/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(</w:t>
            </w: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海棠路店</w:t>
            </w: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)</w:t>
            </w:r>
          </w:p>
          <w:p w14:paraId="0BDFA67E" w14:textId="6F308E05" w:rsidR="0061768F" w:rsidRDefault="0061768F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入住时间：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020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月</w:t>
            </w: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  <w:u w:val="single"/>
              </w:rPr>
              <w:t xml:space="preserve"> </w:t>
            </w:r>
            <w:r w:rsidRPr="0061768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  <w:u w:val="single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日</w:t>
            </w:r>
          </w:p>
          <w:p w14:paraId="136EEB65" w14:textId="0D827D9B" w:rsidR="0061768F" w:rsidRDefault="0061768F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预计退房时间：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020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月</w:t>
            </w: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  <w:u w:val="single"/>
              </w:rPr>
              <w:t xml:space="preserve"> </w:t>
            </w:r>
            <w:r w:rsidRPr="0061768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  <w:u w:val="single"/>
              </w:rPr>
              <w:t xml:space="preserve">    </w:t>
            </w:r>
            <w:r w:rsidRPr="0061768F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日</w:t>
            </w:r>
          </w:p>
          <w:p w14:paraId="2201A013" w14:textId="3D9101B1" w:rsidR="0061768F" w:rsidRPr="00E470AF" w:rsidRDefault="0061768F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（会议时间：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月</w:t>
            </w:r>
            <w:r w:rsidR="003331EE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21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日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-</w:t>
            </w:r>
            <w:r w:rsidR="003331EE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22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日，具体日程见通知）</w:t>
            </w:r>
          </w:p>
        </w:tc>
        <w:tc>
          <w:tcPr>
            <w:tcW w:w="22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331D3F" w14:textId="41A2EF79" w:rsidR="0061768F" w:rsidRPr="00146F15" w:rsidRDefault="0061768F" w:rsidP="0061768F">
            <w:pPr>
              <w:widowControl/>
              <w:spacing w:line="450" w:lineRule="atLeast"/>
              <w:ind w:firstLineChars="100" w:firstLine="200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r w:rsidRPr="00146F15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□</w:t>
            </w:r>
            <w:r w:rsidRPr="00146F15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 xml:space="preserve"> </w:t>
            </w:r>
            <w:r w:rsidRPr="00146F15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大床（价格</w:t>
            </w:r>
            <w:r w:rsidRPr="00146F15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3</w:t>
            </w:r>
            <w:r w:rsidRPr="00146F15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98</w:t>
            </w:r>
            <w:r w:rsidRPr="00146F15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）</w:t>
            </w:r>
          </w:p>
          <w:p w14:paraId="3366C541" w14:textId="22C9CDE6" w:rsidR="0061768F" w:rsidRPr="00E470AF" w:rsidRDefault="0061768F" w:rsidP="0061768F">
            <w:pPr>
              <w:widowControl/>
              <w:spacing w:line="450" w:lineRule="atLeast"/>
              <w:ind w:firstLineChars="100" w:firstLine="200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</w:pPr>
            <w:r w:rsidRPr="0061768F"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□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标间（价格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1"/>
              </w:rPr>
              <w:t>98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0"/>
                <w:szCs w:val="21"/>
              </w:rPr>
              <w:t>）</w:t>
            </w:r>
          </w:p>
        </w:tc>
      </w:tr>
      <w:tr w:rsidR="006C31A3" w:rsidRPr="00E470AF" w14:paraId="3C930CD9" w14:textId="77777777" w:rsidTr="0061768F">
        <w:trPr>
          <w:trHeight w:val="445"/>
          <w:jc w:val="center"/>
        </w:trPr>
        <w:tc>
          <w:tcPr>
            <w:tcW w:w="21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5CB866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通讯地址和邮编</w:t>
            </w:r>
          </w:p>
        </w:tc>
        <w:tc>
          <w:tcPr>
            <w:tcW w:w="698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1B121F" w14:textId="21CC5C9F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</w:tr>
      <w:tr w:rsidR="006C31A3" w:rsidRPr="00E470AF" w14:paraId="417E6352" w14:textId="77777777" w:rsidTr="00146F15">
        <w:trPr>
          <w:trHeight w:val="468"/>
          <w:jc w:val="center"/>
        </w:trPr>
        <w:tc>
          <w:tcPr>
            <w:tcW w:w="21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60B5A6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联系电话</w:t>
            </w:r>
          </w:p>
        </w:tc>
        <w:tc>
          <w:tcPr>
            <w:tcW w:w="698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92592D2" w14:textId="62196698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</w:tr>
      <w:tr w:rsidR="006C31A3" w:rsidRPr="00E470AF" w14:paraId="0D6FE3B7" w14:textId="77777777" w:rsidTr="00146F15">
        <w:trPr>
          <w:trHeight w:val="468"/>
          <w:jc w:val="center"/>
        </w:trPr>
        <w:tc>
          <w:tcPr>
            <w:tcW w:w="21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B5233F" w14:textId="77777777" w:rsidR="006C31A3" w:rsidRPr="00E470AF" w:rsidRDefault="006C31A3" w:rsidP="006C31A3">
            <w:pPr>
              <w:widowControl/>
              <w:spacing w:line="450" w:lineRule="atLeast"/>
              <w:jc w:val="center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电子邮箱</w:t>
            </w:r>
          </w:p>
        </w:tc>
        <w:tc>
          <w:tcPr>
            <w:tcW w:w="698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15F54A" w14:textId="0381B368" w:rsidR="006C31A3" w:rsidRPr="00E470AF" w:rsidRDefault="006C31A3" w:rsidP="006C31A3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4"/>
              </w:rPr>
            </w:pPr>
          </w:p>
        </w:tc>
      </w:tr>
      <w:tr w:rsidR="006C31A3" w:rsidRPr="00E470AF" w14:paraId="371CC3CE" w14:textId="77777777" w:rsidTr="0061768F">
        <w:trPr>
          <w:trHeight w:val="1394"/>
          <w:jc w:val="center"/>
        </w:trPr>
        <w:tc>
          <w:tcPr>
            <w:tcW w:w="912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7F9011" w14:textId="7777777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请填写：（重要）</w:t>
            </w:r>
          </w:p>
          <w:p w14:paraId="70C69292" w14:textId="75208AA7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开具发票单位：</w:t>
            </w:r>
            <w:r w:rsidR="00146F15"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 xml:space="preserve"> </w:t>
            </w:r>
          </w:p>
          <w:p w14:paraId="0CF1E64D" w14:textId="7C740E58" w:rsidR="006C31A3" w:rsidRPr="00E470AF" w:rsidRDefault="006C31A3" w:rsidP="006C31A3">
            <w:pPr>
              <w:widowControl/>
              <w:spacing w:line="450" w:lineRule="atLeast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E470AF">
              <w:rPr>
                <w:rFonts w:ascii="Times New Roman" w:eastAsia="宋体" w:hAnsi="Times New Roman" w:cs="Times New Roman"/>
                <w:b/>
                <w:bCs/>
                <w:color w:val="333333"/>
                <w:kern w:val="0"/>
                <w:sz w:val="20"/>
                <w:szCs w:val="24"/>
              </w:rPr>
              <w:t>纳税人识别号：</w:t>
            </w:r>
          </w:p>
        </w:tc>
      </w:tr>
    </w:tbl>
    <w:p w14:paraId="4029ECEF" w14:textId="07B4DA8A" w:rsidR="0061768F" w:rsidRDefault="0061768F" w:rsidP="00D43F13">
      <w:pPr>
        <w:widowControl/>
        <w:shd w:val="clear" w:color="auto" w:fill="FFFFFF"/>
        <w:spacing w:after="210"/>
        <w:jc w:val="left"/>
        <w:outlineLvl w:val="1"/>
        <w:rPr>
          <w:rFonts w:ascii="Times New Roman" w:eastAsia="仿宋" w:hAnsi="Times New Roman" w:cs="Times New Roman"/>
          <w:bCs/>
          <w:color w:val="333333"/>
          <w:spacing w:val="8"/>
          <w:kern w:val="0"/>
          <w:sz w:val="28"/>
          <w:szCs w:val="28"/>
        </w:rPr>
      </w:pPr>
      <w:r w:rsidRPr="0061768F">
        <w:rPr>
          <w:rFonts w:ascii="Times New Roman" w:eastAsia="仿宋" w:hAnsi="Times New Roman" w:cs="Times New Roman"/>
          <w:bCs/>
          <w:noProof/>
          <w:color w:val="333333"/>
          <w:spacing w:val="8"/>
          <w:kern w:val="0"/>
          <w:sz w:val="28"/>
          <w:szCs w:val="28"/>
        </w:rPr>
        <w:drawing>
          <wp:inline distT="0" distB="0" distL="0" distR="0" wp14:anchorId="10AB11FD" wp14:editId="23EC5CE9">
            <wp:extent cx="2797342" cy="1950663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738" cy="195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644B5" w14:textId="5ADE137B" w:rsidR="002C69A3" w:rsidRPr="0061768F" w:rsidRDefault="0061768F" w:rsidP="00D43F13">
      <w:pPr>
        <w:widowControl/>
        <w:shd w:val="clear" w:color="auto" w:fill="FFFFFF"/>
        <w:spacing w:after="210"/>
        <w:jc w:val="left"/>
        <w:outlineLvl w:val="1"/>
        <w:rPr>
          <w:rFonts w:ascii="Times New Roman" w:eastAsia="仿宋" w:hAnsi="Times New Roman" w:cs="Times New Roman"/>
          <w:b/>
          <w:color w:val="FF0000"/>
          <w:spacing w:val="8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bCs/>
          <w:color w:val="333333"/>
          <w:spacing w:val="8"/>
          <w:kern w:val="0"/>
          <w:sz w:val="28"/>
          <w:szCs w:val="28"/>
        </w:rPr>
        <w:t>请将注册表</w:t>
      </w:r>
      <w:r w:rsidR="002C69A3">
        <w:rPr>
          <w:rFonts w:ascii="Times New Roman" w:eastAsia="仿宋" w:hAnsi="Times New Roman" w:cs="Times New Roman"/>
          <w:bCs/>
          <w:color w:val="333333"/>
          <w:spacing w:val="8"/>
          <w:kern w:val="0"/>
          <w:sz w:val="28"/>
          <w:szCs w:val="28"/>
        </w:rPr>
        <w:t>发送到邮箱：</w:t>
      </w:r>
      <w:r w:rsidR="002C69A3" w:rsidRPr="0061768F">
        <w:rPr>
          <w:rFonts w:ascii="Times New Roman" w:eastAsia="仿宋" w:hAnsi="Times New Roman" w:cs="Times New Roman" w:hint="eastAsia"/>
          <w:b/>
          <w:color w:val="FF0000"/>
          <w:spacing w:val="8"/>
          <w:kern w:val="0"/>
          <w:sz w:val="28"/>
          <w:szCs w:val="28"/>
        </w:rPr>
        <w:t xml:space="preserve"> </w:t>
      </w:r>
      <w:r w:rsidR="002C69A3" w:rsidRPr="0061768F">
        <w:rPr>
          <w:rFonts w:ascii="Times New Roman" w:eastAsia="仿宋" w:hAnsi="Times New Roman" w:cs="Times New Roman"/>
          <w:b/>
          <w:color w:val="FF0000"/>
          <w:spacing w:val="8"/>
          <w:kern w:val="0"/>
          <w:sz w:val="28"/>
          <w:szCs w:val="28"/>
        </w:rPr>
        <w:t>riskmanage@163.com</w:t>
      </w:r>
    </w:p>
    <w:sectPr w:rsidR="002C69A3" w:rsidRPr="006176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F5C6C" w14:textId="77777777" w:rsidR="00A7577F" w:rsidRDefault="00A7577F" w:rsidP="00D20C26">
      <w:r>
        <w:separator/>
      </w:r>
    </w:p>
  </w:endnote>
  <w:endnote w:type="continuationSeparator" w:id="0">
    <w:p w14:paraId="26450E7E" w14:textId="77777777" w:rsidR="00A7577F" w:rsidRDefault="00A7577F" w:rsidP="00D20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18EF7" w14:textId="77777777" w:rsidR="00A7577F" w:rsidRDefault="00A7577F" w:rsidP="00D20C26">
      <w:r>
        <w:separator/>
      </w:r>
    </w:p>
  </w:footnote>
  <w:footnote w:type="continuationSeparator" w:id="0">
    <w:p w14:paraId="11009D0F" w14:textId="77777777" w:rsidR="00A7577F" w:rsidRDefault="00A7577F" w:rsidP="00D20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707EE2"/>
    <w:multiLevelType w:val="hybridMultilevel"/>
    <w:tmpl w:val="DC30DC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0F31DDA"/>
    <w:multiLevelType w:val="hybridMultilevel"/>
    <w:tmpl w:val="C72089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F304B7"/>
    <w:multiLevelType w:val="hybridMultilevel"/>
    <w:tmpl w:val="2C4EFA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jUzMzOxNDMwMjZS0lEKTi0uzszPAykwNKoFAFLrOF8tAAAA"/>
  </w:docVars>
  <w:rsids>
    <w:rsidRoot w:val="007A0B6C"/>
    <w:rsid w:val="00015F95"/>
    <w:rsid w:val="00061E20"/>
    <w:rsid w:val="00087182"/>
    <w:rsid w:val="000B19F2"/>
    <w:rsid w:val="000B207E"/>
    <w:rsid w:val="000B6ED1"/>
    <w:rsid w:val="000E34F7"/>
    <w:rsid w:val="000F0E1F"/>
    <w:rsid w:val="000F23FB"/>
    <w:rsid w:val="001366D9"/>
    <w:rsid w:val="0014525D"/>
    <w:rsid w:val="00146F15"/>
    <w:rsid w:val="001762AB"/>
    <w:rsid w:val="0018176C"/>
    <w:rsid w:val="001C36AC"/>
    <w:rsid w:val="001F24D6"/>
    <w:rsid w:val="00204A5F"/>
    <w:rsid w:val="002063D2"/>
    <w:rsid w:val="0022081A"/>
    <w:rsid w:val="0022119D"/>
    <w:rsid w:val="00246344"/>
    <w:rsid w:val="00257EC7"/>
    <w:rsid w:val="002B398F"/>
    <w:rsid w:val="002C49EB"/>
    <w:rsid w:val="002C69A3"/>
    <w:rsid w:val="002D618E"/>
    <w:rsid w:val="003331EE"/>
    <w:rsid w:val="00341264"/>
    <w:rsid w:val="00375AE2"/>
    <w:rsid w:val="003A782D"/>
    <w:rsid w:val="003B56B3"/>
    <w:rsid w:val="003D7F62"/>
    <w:rsid w:val="00417CE5"/>
    <w:rsid w:val="00431F74"/>
    <w:rsid w:val="0044556E"/>
    <w:rsid w:val="0048179F"/>
    <w:rsid w:val="004C5551"/>
    <w:rsid w:val="004E436C"/>
    <w:rsid w:val="004F6861"/>
    <w:rsid w:val="00503536"/>
    <w:rsid w:val="0050746A"/>
    <w:rsid w:val="0057156A"/>
    <w:rsid w:val="00581B65"/>
    <w:rsid w:val="00595C25"/>
    <w:rsid w:val="005B265F"/>
    <w:rsid w:val="005C3230"/>
    <w:rsid w:val="005C7E6F"/>
    <w:rsid w:val="005D7368"/>
    <w:rsid w:val="005F3A1A"/>
    <w:rsid w:val="0061768F"/>
    <w:rsid w:val="006275F7"/>
    <w:rsid w:val="006403BA"/>
    <w:rsid w:val="00646E25"/>
    <w:rsid w:val="00654DE6"/>
    <w:rsid w:val="00657CE4"/>
    <w:rsid w:val="00672A66"/>
    <w:rsid w:val="006B04CC"/>
    <w:rsid w:val="006C31A3"/>
    <w:rsid w:val="006C4071"/>
    <w:rsid w:val="006F69A4"/>
    <w:rsid w:val="00746013"/>
    <w:rsid w:val="007A0B6C"/>
    <w:rsid w:val="007C05C8"/>
    <w:rsid w:val="007C16F2"/>
    <w:rsid w:val="007D1E2B"/>
    <w:rsid w:val="007E17FF"/>
    <w:rsid w:val="00822D54"/>
    <w:rsid w:val="00826CEB"/>
    <w:rsid w:val="00877FEB"/>
    <w:rsid w:val="008C7C2F"/>
    <w:rsid w:val="008D1F93"/>
    <w:rsid w:val="008E55DF"/>
    <w:rsid w:val="008F37AF"/>
    <w:rsid w:val="008F54BE"/>
    <w:rsid w:val="009223FF"/>
    <w:rsid w:val="00990371"/>
    <w:rsid w:val="009F2AD9"/>
    <w:rsid w:val="00A344C5"/>
    <w:rsid w:val="00A61D7D"/>
    <w:rsid w:val="00A7577F"/>
    <w:rsid w:val="00AD17EF"/>
    <w:rsid w:val="00B01B35"/>
    <w:rsid w:val="00B352D6"/>
    <w:rsid w:val="00B60955"/>
    <w:rsid w:val="00B65901"/>
    <w:rsid w:val="00B81D55"/>
    <w:rsid w:val="00B95ACE"/>
    <w:rsid w:val="00BC3702"/>
    <w:rsid w:val="00C01CD8"/>
    <w:rsid w:val="00C03491"/>
    <w:rsid w:val="00C71DF4"/>
    <w:rsid w:val="00CB3C6F"/>
    <w:rsid w:val="00CF6D82"/>
    <w:rsid w:val="00D041AD"/>
    <w:rsid w:val="00D20C26"/>
    <w:rsid w:val="00D43D1A"/>
    <w:rsid w:val="00D43F13"/>
    <w:rsid w:val="00D503C8"/>
    <w:rsid w:val="00D56423"/>
    <w:rsid w:val="00D7025D"/>
    <w:rsid w:val="00D91E90"/>
    <w:rsid w:val="00DB47E2"/>
    <w:rsid w:val="00DE739D"/>
    <w:rsid w:val="00E0755A"/>
    <w:rsid w:val="00E07EF4"/>
    <w:rsid w:val="00E173C1"/>
    <w:rsid w:val="00E236A4"/>
    <w:rsid w:val="00E26FB6"/>
    <w:rsid w:val="00E470AF"/>
    <w:rsid w:val="00E64110"/>
    <w:rsid w:val="00E66A10"/>
    <w:rsid w:val="00E925F2"/>
    <w:rsid w:val="00E957F5"/>
    <w:rsid w:val="00EC4D16"/>
    <w:rsid w:val="00ED0B46"/>
    <w:rsid w:val="00ED3FB3"/>
    <w:rsid w:val="00EE0A19"/>
    <w:rsid w:val="00F2367E"/>
    <w:rsid w:val="00F46CB9"/>
    <w:rsid w:val="00FD44A5"/>
    <w:rsid w:val="00FE1895"/>
    <w:rsid w:val="00FE1D1F"/>
    <w:rsid w:val="00FF3C8C"/>
    <w:rsid w:val="00FF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CD257"/>
  <w15:chartTrackingRefBased/>
  <w15:docId w15:val="{8F09D5C8-F9BF-400F-962B-5A7F7EF0D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275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link w:val="20"/>
    <w:uiPriority w:val="9"/>
    <w:qFormat/>
    <w:rsid w:val="006275F7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275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6275F7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10">
    <w:name w:val="标题 1 字符"/>
    <w:basedOn w:val="a0"/>
    <w:link w:val="1"/>
    <w:uiPriority w:val="9"/>
    <w:rsid w:val="006275F7"/>
    <w:rPr>
      <w:b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semiHidden/>
    <w:rsid w:val="006275F7"/>
    <w:rPr>
      <w:b/>
      <w:bCs/>
      <w:sz w:val="32"/>
      <w:szCs w:val="32"/>
    </w:rPr>
  </w:style>
  <w:style w:type="paragraph" w:customStyle="1" w:styleId="p">
    <w:name w:val="p"/>
    <w:basedOn w:val="a"/>
    <w:rsid w:val="00D43F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43F13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D43F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Emphasis"/>
    <w:basedOn w:val="a0"/>
    <w:uiPriority w:val="20"/>
    <w:qFormat/>
    <w:rsid w:val="0057156A"/>
    <w:rPr>
      <w:i/>
      <w:iCs/>
    </w:rPr>
  </w:style>
  <w:style w:type="paragraph" w:styleId="a6">
    <w:name w:val="List Paragraph"/>
    <w:basedOn w:val="a"/>
    <w:uiPriority w:val="34"/>
    <w:qFormat/>
    <w:rsid w:val="0057156A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D20C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20C26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20C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20C26"/>
    <w:rPr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rsid w:val="00061E20"/>
    <w:rPr>
      <w:color w:val="605E5C"/>
      <w:shd w:val="clear" w:color="auto" w:fill="E1DFDD"/>
    </w:rPr>
  </w:style>
  <w:style w:type="paragraph" w:styleId="ab">
    <w:name w:val="Balloon Text"/>
    <w:basedOn w:val="a"/>
    <w:link w:val="ac"/>
    <w:uiPriority w:val="99"/>
    <w:semiHidden/>
    <w:unhideWhenUsed/>
    <w:rsid w:val="00F46CB9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F46C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0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Lenovo</cp:lastModifiedBy>
  <cp:revision>5</cp:revision>
  <cp:lastPrinted>2020-10-18T09:49:00Z</cp:lastPrinted>
  <dcterms:created xsi:type="dcterms:W3CDTF">2020-10-23T12:10:00Z</dcterms:created>
  <dcterms:modified xsi:type="dcterms:W3CDTF">2020-10-23T13:05:00Z</dcterms:modified>
</cp:coreProperties>
</file>